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6F059B">
      <w:pPr>
        <w:pStyle w:val="BodyA"/>
        <w:jc w:val="center"/>
        <w:rPr>
          <w:rFonts w:ascii="Calibri" w:hAnsi="Calibri" w:cs="Calibri"/>
          <w:sz w:val="28"/>
          <w:szCs w:val="28"/>
        </w:rPr>
      </w:pPr>
    </w:p>
    <w:p w14:paraId="6B6C8F89" w14:textId="77777777" w:rsidR="00044E16" w:rsidRDefault="00044E16" w:rsidP="00131027">
      <w:pPr>
        <w:jc w:val="center"/>
        <w:rPr>
          <w:rFonts w:ascii="Calibri" w:hAnsi="Calibri" w:cs="Calibri"/>
        </w:rPr>
      </w:pPr>
    </w:p>
    <w:p w14:paraId="1F7B914E" w14:textId="77777777" w:rsidR="00044E16" w:rsidRDefault="00044E16" w:rsidP="00131027">
      <w:pPr>
        <w:jc w:val="center"/>
        <w:rPr>
          <w:rFonts w:ascii="Calibri" w:hAnsi="Calibri" w:cs="Calibri"/>
        </w:rPr>
      </w:pPr>
    </w:p>
    <w:p w14:paraId="77B2C73F" w14:textId="13FFAE0F" w:rsidR="00131027" w:rsidRDefault="00131027" w:rsidP="00044E16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  <w:r w:rsidR="00044E16">
        <w:rPr>
          <w:rFonts w:ascii="Calibri" w:hAnsi="Calibri" w:cs="Calibri"/>
        </w:rPr>
        <w:t>,</w:t>
      </w:r>
    </w:p>
    <w:p w14:paraId="5DA6245F" w14:textId="77777777" w:rsidR="00044E16" w:rsidRPr="00551F92" w:rsidRDefault="00044E16" w:rsidP="00044E16">
      <w:pPr>
        <w:rPr>
          <w:rFonts w:ascii="Calibri" w:hAnsi="Calibri" w:cs="Calibri"/>
        </w:rPr>
      </w:pPr>
    </w:p>
    <w:p w14:paraId="2092AE01" w14:textId="7B500886" w:rsidR="00131027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Full Council Meeting on </w:t>
      </w:r>
      <w:r w:rsidR="003941BB">
        <w:rPr>
          <w:rFonts w:ascii="Calibri" w:hAnsi="Calibri" w:cs="Calibri"/>
          <w:b/>
        </w:rPr>
        <w:t>Wednesday</w:t>
      </w:r>
      <w:r w:rsidRPr="00551F92">
        <w:rPr>
          <w:rFonts w:ascii="Calibri" w:hAnsi="Calibri" w:cs="Calibri"/>
          <w:b/>
        </w:rPr>
        <w:t xml:space="preserve"> </w:t>
      </w:r>
      <w:r w:rsidR="003941BB">
        <w:rPr>
          <w:rFonts w:ascii="Calibri" w:hAnsi="Calibri" w:cs="Calibri"/>
          <w:b/>
        </w:rPr>
        <w:t>9</w:t>
      </w:r>
      <w:r>
        <w:rPr>
          <w:rFonts w:ascii="Calibri" w:hAnsi="Calibri" w:cs="Calibri"/>
          <w:b/>
        </w:rPr>
        <w:t>th</w:t>
      </w:r>
      <w:r w:rsidRPr="00551F92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March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 xml:space="preserve">7.00pm </w:t>
      </w:r>
      <w:r w:rsidRPr="00551F92">
        <w:rPr>
          <w:rFonts w:ascii="Calibri" w:hAnsi="Calibri" w:cs="Calibri"/>
        </w:rPr>
        <w:t xml:space="preserve">in the </w:t>
      </w:r>
      <w:r>
        <w:rPr>
          <w:rFonts w:ascii="Calibri" w:hAnsi="Calibri" w:cs="Calibri"/>
        </w:rPr>
        <w:t>URC Westleigh.</w:t>
      </w:r>
    </w:p>
    <w:p w14:paraId="37CA5690" w14:textId="77777777" w:rsidR="00044E16" w:rsidRPr="00551F92" w:rsidRDefault="00044E16" w:rsidP="00131027">
      <w:pPr>
        <w:rPr>
          <w:rFonts w:ascii="Calibri" w:hAnsi="Calibri" w:cs="Calibri"/>
        </w:rPr>
      </w:pPr>
    </w:p>
    <w:p w14:paraId="362A286B" w14:textId="77777777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7242C73E" w14:textId="066962CB" w:rsidR="00CE0D23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CE0D23">
        <w:tc>
          <w:tcPr>
            <w:tcW w:w="5000" w:type="pct"/>
          </w:tcPr>
          <w:p w14:paraId="0CBEE73F" w14:textId="06B4DF70" w:rsidR="00CE0D23" w:rsidRPr="00191C38" w:rsidRDefault="00482205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Wednes</w:t>
            </w:r>
            <w:r w:rsidR="00CE0D23"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day 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9</w:t>
            </w:r>
            <w:r w:rsidR="00CE0D23"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131027">
              <w:rPr>
                <w:rFonts w:ascii="Calibri" w:hAnsi="Calibri" w:cs="Calibri"/>
                <w:b/>
                <w:bCs/>
                <w:sz w:val="28"/>
                <w:szCs w:val="28"/>
              </w:rPr>
              <w:t>March</w:t>
            </w:r>
            <w:r w:rsidR="00CE0D23"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="00CE0D23"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="00CE0D23"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34A2AC23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91C38" w:rsidRPr="00191C38">
        <w:rPr>
          <w:rFonts w:ascii="Calibri" w:hAnsi="Calibri" w:cs="Calibri"/>
          <w:b/>
          <w:bCs/>
          <w:sz w:val="28"/>
          <w:szCs w:val="32"/>
        </w:rPr>
        <w:t xml:space="preserve"> WESTLEIGH UNITED REFORMED CHURCH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6DBB79" w14:textId="7E9017DF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BDCF26" w14:textId="7B47AE57" w:rsidR="003C17CE" w:rsidRPr="00191C38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</w:tc>
      </w:tr>
      <w:tr w:rsidR="003C17CE" w:rsidRPr="00191C38" w14:paraId="01B4096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8AE4C5A" w14:textId="75FCEEE0" w:rsidR="003C17CE" w:rsidRPr="00835688" w:rsidRDefault="003C17C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38FFC83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50DCED" w14:textId="04746ED3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12B7D72" w14:textId="5B0056E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CB749F" w14:textId="4FF8B25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F239C5D" w14:textId="12DDCADC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B136F5" w14:textId="5893F4CF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</w:tc>
      </w:tr>
      <w:tr w:rsidR="00382018" w:rsidRPr="00191C38" w14:paraId="6F8466B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2A0C5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E2953E" w14:textId="54327C9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4DADBD50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7C98283" w14:textId="77777777" w:rsidR="00382018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  <w:p w14:paraId="3C489ECE" w14:textId="77777777" w:rsidR="00176A1E" w:rsidRDefault="00176A1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1</w:t>
            </w:r>
          </w:p>
          <w:p w14:paraId="6045C1F8" w14:textId="77777777" w:rsidR="00176A1E" w:rsidRDefault="00176A1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2</w:t>
            </w:r>
          </w:p>
          <w:p w14:paraId="51914696" w14:textId="77777777" w:rsidR="005B3CB3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3</w:t>
            </w:r>
          </w:p>
          <w:p w14:paraId="71F1BBE7" w14:textId="77777777" w:rsidR="00325F67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4</w:t>
            </w:r>
          </w:p>
          <w:p w14:paraId="18568EC5" w14:textId="77777777" w:rsidR="00325F67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5</w:t>
            </w:r>
          </w:p>
          <w:p w14:paraId="319596F5" w14:textId="723ED1E4" w:rsidR="00325F67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5.1</w:t>
            </w:r>
          </w:p>
          <w:p w14:paraId="1B1C1B8E" w14:textId="6A44833A" w:rsidR="00325F67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5.2</w:t>
            </w:r>
          </w:p>
          <w:p w14:paraId="616B3C0F" w14:textId="502D9DE8" w:rsidR="00325F67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5.3</w:t>
            </w:r>
          </w:p>
          <w:p w14:paraId="010F9AB0" w14:textId="7DC2DB2A" w:rsidR="00325F67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5.4</w:t>
            </w:r>
          </w:p>
          <w:p w14:paraId="375EE46D" w14:textId="57F27EAC" w:rsidR="002A60FF" w:rsidRDefault="002A60F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5.5</w:t>
            </w:r>
          </w:p>
          <w:p w14:paraId="31B1E214" w14:textId="275BC8A4" w:rsidR="00325F67" w:rsidRDefault="00325F67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6</w:t>
            </w:r>
          </w:p>
          <w:p w14:paraId="0342ABF0" w14:textId="77777777" w:rsidR="00325F67" w:rsidRDefault="00325F67" w:rsidP="00325F67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7</w:t>
            </w:r>
          </w:p>
          <w:p w14:paraId="4D93AA0F" w14:textId="77777777" w:rsidR="00325F67" w:rsidRDefault="00325F67" w:rsidP="00325F67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8</w:t>
            </w:r>
          </w:p>
          <w:p w14:paraId="744E8E6D" w14:textId="77777777" w:rsidR="002A60FF" w:rsidRDefault="002A60FF" w:rsidP="00325F67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5F093CC" w14:textId="77777777" w:rsidR="002A60FF" w:rsidRDefault="002A60FF" w:rsidP="00325F67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9</w:t>
            </w:r>
          </w:p>
          <w:p w14:paraId="586FD494" w14:textId="77777777" w:rsidR="002A60FF" w:rsidRDefault="002A60FF" w:rsidP="00325F67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CA7AA96" w14:textId="78A76D42" w:rsidR="002A60FF" w:rsidRPr="00361F6B" w:rsidRDefault="002A60FF" w:rsidP="00325F67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1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1CF3EB4" w14:textId="1FF6F1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  <w:p w14:paraId="78F8416D" w14:textId="3D9C4169" w:rsidR="0071431A" w:rsidRDefault="0071431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uncillor Resignation</w:t>
            </w:r>
          </w:p>
          <w:p w14:paraId="2E862101" w14:textId="023327DE" w:rsidR="00325F67" w:rsidRDefault="00325F67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Canal Bridge Signage </w:t>
            </w:r>
            <w:r w:rsidRPr="0047579E">
              <w:rPr>
                <w:rFonts w:ascii="Calibri" w:hAnsi="Calibri" w:cs="Calibri"/>
                <w:sz w:val="22"/>
                <w:szCs w:val="22"/>
                <w:lang w:val="en-US"/>
              </w:rPr>
              <w:t>(Quoted at £520.00)</w:t>
            </w:r>
          </w:p>
          <w:p w14:paraId="406D4A77" w14:textId="3BCE8B4D" w:rsidR="002A60FF" w:rsidRPr="002A60FF" w:rsidRDefault="00325F67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Cutting of Grass CGM </w:t>
            </w:r>
            <w:r w:rsidRPr="0047579E">
              <w:rPr>
                <w:rFonts w:ascii="Calibri" w:hAnsi="Calibri" w:cs="Calibri"/>
                <w:sz w:val="22"/>
                <w:szCs w:val="22"/>
                <w:lang w:val="en-US"/>
              </w:rPr>
              <w:t>(Quoted at £1,512.00, excluding VAT)</w:t>
            </w:r>
          </w:p>
          <w:p w14:paraId="40737EC2" w14:textId="297EE371" w:rsidR="00325F67" w:rsidRPr="00325F67" w:rsidRDefault="00325F67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uncil Risk Assessment (Selection of Risk Management Meeting)</w:t>
            </w:r>
          </w:p>
          <w:p w14:paraId="79C4434B" w14:textId="3E55FE31" w:rsidR="0071431A" w:rsidRPr="0047579E" w:rsidRDefault="0071431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Jubilee Celebrations </w:t>
            </w:r>
            <w:r w:rsidR="00325F6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and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Burlescombe Community Together</w:t>
            </w:r>
            <w:r w:rsidR="0047579E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47579E">
              <w:rPr>
                <w:rFonts w:ascii="Calibri" w:hAnsi="Calibri" w:cs="Calibri"/>
                <w:sz w:val="22"/>
                <w:szCs w:val="22"/>
                <w:lang w:val="en-US"/>
              </w:rPr>
              <w:t>(inclu</w:t>
            </w:r>
            <w:r w:rsidR="001C4B0B">
              <w:rPr>
                <w:rFonts w:ascii="Calibri" w:hAnsi="Calibri" w:cs="Calibri"/>
                <w:sz w:val="22"/>
                <w:szCs w:val="22"/>
                <w:lang w:val="en-US"/>
              </w:rPr>
              <w:t>sive of a provisional discussion on the procuring, but not limited to):</w:t>
            </w:r>
          </w:p>
          <w:p w14:paraId="2E100FD3" w14:textId="6E39086B" w:rsidR="0071431A" w:rsidRDefault="0071431A" w:rsidP="0071431A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Bunting;</w:t>
            </w:r>
          </w:p>
          <w:p w14:paraId="1D04E3AA" w14:textId="4E390C03" w:rsidR="0071431A" w:rsidRDefault="0071431A" w:rsidP="0071431A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Flags</w:t>
            </w:r>
            <w:r w:rsidR="0047579E">
              <w:rPr>
                <w:rFonts w:ascii="Calibri" w:hAnsi="Calibri" w:cs="Calibri"/>
                <w:sz w:val="22"/>
                <w:szCs w:val="22"/>
                <w:lang w:val="en-US"/>
              </w:rPr>
              <w:t>;</w:t>
            </w:r>
          </w:p>
          <w:p w14:paraId="5A46E7BA" w14:textId="6030E297" w:rsidR="0071431A" w:rsidRDefault="0071431A" w:rsidP="0071431A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Mugs</w:t>
            </w:r>
            <w:r w:rsidR="0047579E">
              <w:rPr>
                <w:rFonts w:ascii="Calibri" w:hAnsi="Calibri" w:cs="Calibri"/>
                <w:sz w:val="22"/>
                <w:szCs w:val="22"/>
                <w:lang w:val="en-US"/>
              </w:rPr>
              <w:t>; and/or,</w:t>
            </w:r>
          </w:p>
          <w:p w14:paraId="6EEE5881" w14:textId="2CD9136C" w:rsidR="0071431A" w:rsidRDefault="0071431A" w:rsidP="0071431A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ree(s)</w:t>
            </w:r>
          </w:p>
          <w:p w14:paraId="24C3C328" w14:textId="5880E59F" w:rsidR="0071431A" w:rsidRPr="00F427AD" w:rsidRDefault="0071431A" w:rsidP="0019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5B3CB3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NACO </w:t>
            </w:r>
            <w:r w:rsidR="0047579E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</w:t>
            </w:r>
            <w:r w:rsidRPr="005B3CB3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ree </w:t>
            </w:r>
            <w:r w:rsidR="0047579E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</w:t>
            </w:r>
            <w:r w:rsidRPr="005B3CB3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lanting </w:t>
            </w:r>
            <w:r w:rsidR="0047579E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</w:t>
            </w:r>
            <w:r w:rsidRPr="005B3CB3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ay</w:t>
            </w:r>
            <w:r w:rsidR="0047579E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47579E" w:rsidRPr="0047579E">
              <w:rPr>
                <w:rFonts w:ascii="Calibri" w:hAnsi="Calibri" w:cs="Calibri"/>
                <w:sz w:val="22"/>
                <w:szCs w:val="22"/>
                <w:lang w:val="en-US"/>
              </w:rPr>
              <w:t>(March 11</w:t>
            </w:r>
            <w:r w:rsidR="0047579E" w:rsidRPr="0047579E">
              <w:rPr>
                <w:rFonts w:ascii="Calibri" w:hAnsi="Calibri" w:cs="Calibri"/>
                <w:sz w:val="22"/>
                <w:szCs w:val="22"/>
                <w:vertAlign w:val="superscript"/>
                <w:lang w:val="en-US"/>
              </w:rPr>
              <w:t>th</w:t>
            </w:r>
            <w:r w:rsidR="0047579E" w:rsidRPr="0047579E">
              <w:rPr>
                <w:rFonts w:ascii="Calibri" w:hAnsi="Calibri" w:cs="Calibri"/>
                <w:sz w:val="22"/>
                <w:szCs w:val="22"/>
                <w:lang w:val="en-US"/>
              </w:rPr>
              <w:t>, 2022)</w:t>
            </w:r>
          </w:p>
          <w:p w14:paraId="0E4191AE" w14:textId="6F9A6411" w:rsidR="00325F67" w:rsidRDefault="0071431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Plan Mid Devon </w:t>
            </w:r>
            <w:r w:rsidRPr="0047579E">
              <w:rPr>
                <w:rFonts w:ascii="Calibri" w:hAnsi="Calibri" w:cs="Calibri"/>
                <w:sz w:val="22"/>
                <w:szCs w:val="22"/>
                <w:lang w:val="en-US"/>
              </w:rPr>
              <w:t>(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Council Response by Close of March 28</w:t>
            </w:r>
            <w:r w:rsidRPr="0071431A">
              <w:rPr>
                <w:rFonts w:ascii="Calibri" w:hAnsi="Calibri" w:cs="Calibri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, 2022)</w:t>
            </w:r>
          </w:p>
          <w:p w14:paraId="644A8CD6" w14:textId="77777777" w:rsidR="00325F67" w:rsidRDefault="00325F67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Vehicle Activated Signs (VAS)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Pr="00325F67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and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Safer Roads Campaign </w:t>
            </w:r>
            <w:r w:rsidRPr="0047579E">
              <w:rPr>
                <w:rFonts w:ascii="Calibri" w:hAnsi="Calibri" w:cs="Calibri"/>
                <w:sz w:val="22"/>
                <w:szCs w:val="22"/>
                <w:lang w:val="en-US"/>
              </w:rPr>
              <w:t>(inclusive of a provisional discussion on procuring vehicle activated signs)</w:t>
            </w:r>
          </w:p>
          <w:p w14:paraId="7E364CFA" w14:textId="77777777" w:rsidR="0047579E" w:rsidRDefault="0047579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47579E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Westleigh Quarry Trail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Signage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(inclusive of a provisional discussion on procuring signage for the </w:t>
            </w:r>
            <w:r w:rsidRPr="0047579E">
              <w:rPr>
                <w:rFonts w:ascii="Calibri" w:hAnsi="Calibri" w:cs="Calibri"/>
                <w:sz w:val="22"/>
                <w:szCs w:val="22"/>
                <w:lang w:val="en-US"/>
              </w:rPr>
              <w:t>Westleigh Quarry Trail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)</w:t>
            </w:r>
          </w:p>
          <w:p w14:paraId="4564F8E8" w14:textId="06DEFB5D" w:rsidR="002A60FF" w:rsidRPr="00482205" w:rsidRDefault="002A60F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2A60FF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RL quote</w:t>
            </w:r>
            <w:r w:rsidR="00482205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482205">
              <w:rPr>
                <w:rFonts w:ascii="Calibri" w:hAnsi="Calibri" w:cs="Calibri"/>
                <w:sz w:val="22"/>
                <w:szCs w:val="22"/>
                <w:lang w:val="en-US"/>
              </w:rPr>
              <w:t>(Quoted £100 for Leylandii clearance and £255 x 3 for maintenance)</w:t>
            </w:r>
          </w:p>
        </w:tc>
      </w:tr>
      <w:tr w:rsidR="00382018" w:rsidRPr="00191C38" w14:paraId="2DEA056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E5AA86E" w14:textId="1E290EBF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5461D97" w14:textId="1747F3A4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95C98E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27726EF" w14:textId="06BC8F5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5D441AC" w14:textId="52B616E7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2911C9" w14:textId="5EB2C8D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9C2842" w14:textId="2A36A19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</w:tc>
      </w:tr>
      <w:tr w:rsidR="000403FA" w:rsidRPr="00191C38" w14:paraId="09B965D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9CE4853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4C00DC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7E3D44A" w14:textId="0488219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09D6E7" w14:textId="687E7348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CD9985C" w14:textId="7637A90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5047CB" w14:textId="6E797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1CDECD5" w14:textId="2F6F3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0FE779D" w14:textId="77F65A71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40A38C4" w14:textId="4A4E4463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tr w:rsidR="000403FA" w:rsidRPr="00191C38" w14:paraId="67AC289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120562" w14:textId="6C853FE0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E47DFC" w14:textId="77B29A95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5893ABE" w14:textId="73930E5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5A41156" w14:textId="15389DB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47931AC" w14:textId="18920A5B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0403FA" w:rsidRPr="00191C38" w14:paraId="6C56575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251BF4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915429" w14:textId="02A23D3C" w:rsidR="000403FA" w:rsidRPr="003A1650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87FD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C7CCAF" w14:textId="737EE2B3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61E2D9" w14:textId="0522D165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0403FA" w:rsidRPr="00191C38" w14:paraId="031B48C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1C710C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8A34E0" w14:textId="34E91AB6" w:rsidR="000403FA" w:rsidRPr="00835688" w:rsidRDefault="00B25EB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A1650">
              <w:rPr>
                <w:rFonts w:ascii="Calibri" w:hAnsi="Calibri" w:cs="Calibri"/>
              </w:rPr>
              <w:t>21/02217/HOUSE Erection of extension and car port Location: Chapel Cottage Burlescombe Tiverton</w:t>
            </w:r>
            <w:r>
              <w:rPr>
                <w:rFonts w:ascii="Calibri" w:hAnsi="Calibri" w:cs="Calibri"/>
              </w:rPr>
              <w:t>. Granted</w:t>
            </w:r>
          </w:p>
        </w:tc>
      </w:tr>
      <w:tr w:rsidR="0047579E" w:rsidRPr="00191C38" w14:paraId="264F3CB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FA1A906" w14:textId="77777777" w:rsidR="0047579E" w:rsidRPr="00361F6B" w:rsidRDefault="0047579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DE4D7A" w14:textId="77777777" w:rsidR="0047579E" w:rsidRPr="003A1650" w:rsidRDefault="0047579E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</w:p>
        </w:tc>
      </w:tr>
      <w:tr w:rsidR="000403FA" w:rsidRPr="00191C38" w14:paraId="39A1A8D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29BC9AB" w14:textId="5822A72B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D44317" w14:textId="2F24C5A7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93168" w14:textId="211E957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9EE2678" w14:textId="3ADA00C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0403FA" w:rsidRPr="00191C38" w14:paraId="0725691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73EE6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39A07AE" w14:textId="325259C5" w:rsidR="000403FA" w:rsidRPr="00835688" w:rsidRDefault="009228AE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Market Place potholes W221488266</w:t>
            </w:r>
          </w:p>
        </w:tc>
      </w:tr>
      <w:tr w:rsidR="0047579E" w:rsidRPr="00191C38" w14:paraId="6C95A09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B69E5D" w14:textId="77777777" w:rsidR="0047579E" w:rsidRPr="00361F6B" w:rsidRDefault="0047579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FE62E93" w14:textId="77777777" w:rsidR="0047579E" w:rsidRDefault="0047579E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9E4172" w14:textId="51F1686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4786BDE" w14:textId="4123A85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863A7AB" w14:textId="472D43E6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9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8343768" w14:textId="497B919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A53DE7F" w14:textId="77777777" w:rsidR="000403FA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  <w:p w14:paraId="227AFA2F" w14:textId="322FFCF0" w:rsidR="00873F8B" w:rsidRPr="00361F6B" w:rsidRDefault="00873F8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FBFBBA8" w14:textId="113DDD13" w:rsidR="00873F8B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5AEE399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166CEAF" w14:textId="3764614E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D21F62F" w14:textId="16EEC777" w:rsidR="000403FA" w:rsidRPr="00382018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</w:tc>
      </w:tr>
      <w:tr w:rsidR="0047579E" w:rsidRPr="00191C38" w14:paraId="56ECE8E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A984390" w14:textId="77777777" w:rsidR="0047579E" w:rsidRDefault="0047579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E64AA7A" w14:textId="77777777" w:rsidR="0047579E" w:rsidRDefault="0047579E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1293FEE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A7AB05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7D38860" w14:textId="390238B5" w:rsidR="0047579E" w:rsidRPr="00191C38" w:rsidRDefault="0047579E" w:rsidP="000403F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Expenses at £108.72</w:t>
            </w:r>
          </w:p>
          <w:p w14:paraId="49239F3E" w14:textId="5B7359AE" w:rsidR="0047579E" w:rsidRDefault="0047579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for March, 2022 at £330.00</w:t>
            </w:r>
          </w:p>
          <w:p w14:paraId="726B1F13" w14:textId="14A24B15" w:rsidR="00873F8B" w:rsidRPr="00191C38" w:rsidRDefault="0047579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Hall Hire at £17.50</w:t>
            </w:r>
          </w:p>
        </w:tc>
      </w:tr>
      <w:tr w:rsidR="0047579E" w:rsidRPr="00191C38" w14:paraId="04FE236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58E9021" w14:textId="77777777" w:rsidR="0047579E" w:rsidRPr="00361F6B" w:rsidRDefault="0047579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93C2FAF" w14:textId="77777777" w:rsidR="0047579E" w:rsidRDefault="0047579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6C88E2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17C9ABF" w14:textId="0BFE966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0256CB8" w14:textId="2FCAC88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</w:tc>
      </w:tr>
      <w:tr w:rsidR="000403FA" w:rsidRPr="00191C38" w14:paraId="461CD2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D7B7A9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028107" w14:textId="74495CD6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CA08F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F93C8C" w14:textId="7DBEABEC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BF3E68" w14:textId="451A248E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</w:tc>
      </w:tr>
      <w:tr w:rsidR="000403FA" w:rsidRPr="00191C38" w14:paraId="6B5481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565441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C64511" w14:textId="72947BFB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87C8A8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17B3BE" w14:textId="3A5EF92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C37C19" w14:textId="58F131FE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 FORUM</w:t>
            </w:r>
          </w:p>
        </w:tc>
      </w:tr>
      <w:tr w:rsidR="000403FA" w:rsidRPr="00191C38" w14:paraId="6AC9C57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61E9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0A8CD5" w14:textId="00574B08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581DBD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37AB27" w14:textId="6697DD67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3F91405" w14:textId="2A2F5E0C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47579E" w:rsidRPr="00191C38" w14:paraId="2575EEC0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EA659E8" w14:textId="77777777" w:rsidR="0047579E" w:rsidRDefault="0047579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ED3FBF5" w14:textId="77777777" w:rsidR="0047579E" w:rsidRPr="00191C38" w:rsidRDefault="0047579E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5076472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A4A2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2097910" w14:textId="35BF220D" w:rsidR="000403FA" w:rsidRPr="00835688" w:rsidRDefault="00873F8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Annual Parish meeting should take place at the April parish council meeting on 4</w:t>
            </w:r>
            <w:r w:rsidRPr="00873F8B">
              <w:rPr>
                <w:rFonts w:ascii="Calibri" w:hAnsi="Calibri" w:cs="Calibri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pril at Burlescombe Hall.</w:t>
            </w:r>
          </w:p>
        </w:tc>
      </w:tr>
      <w:tr w:rsidR="0047579E" w:rsidRPr="00191C38" w14:paraId="51C1A2C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D4543A4" w14:textId="77777777" w:rsidR="0047579E" w:rsidRPr="00361F6B" w:rsidRDefault="0047579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540CB3C" w14:textId="77777777" w:rsidR="0047579E" w:rsidRDefault="0047579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E95D24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57E62A4" w14:textId="53A5F6AE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UNTIL 21:00 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C9AED7E" w14:textId="1C511980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4FA86D38" w14:textId="7049D279" w:rsidR="00BF55A1" w:rsidRPr="00D60F09" w:rsidRDefault="000B4532" w:rsidP="00D60F09">
      <w:pPr>
        <w:rPr>
          <w:rFonts w:ascii="Calibri" w:eastAsia="Baskerville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32"/>
        </w:rPr>
        <w:t>FUTURE BUSINESS</w:t>
      </w:r>
    </w:p>
    <w:p w14:paraId="4D0C3961" w14:textId="3164513C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290655F" w14:textId="7BA6102A" w:rsidR="00BF55A1" w:rsidRPr="00BF55A1" w:rsidRDefault="00BF55A1" w:rsidP="00BF55A1">
      <w:pPr>
        <w:pStyle w:val="Body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Date and Tim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 w:rsidR="006F059B">
        <w:rPr>
          <w:rFonts w:ascii="Calibri" w:hAnsi="Calibri" w:cs="Calibri"/>
          <w:sz w:val="22"/>
          <w:szCs w:val="22"/>
          <w:lang w:val="en-US"/>
        </w:rPr>
        <w:t>4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6F059B">
        <w:rPr>
          <w:rFonts w:ascii="Calibri" w:hAnsi="Calibri" w:cs="Calibri"/>
          <w:sz w:val="22"/>
          <w:szCs w:val="22"/>
          <w:lang w:val="en-US"/>
        </w:rPr>
        <w:t>April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2022, 19:00</w:t>
      </w:r>
    </w:p>
    <w:p w14:paraId="43459DE3" w14:textId="7A050EEE" w:rsidR="00361F6B" w:rsidRDefault="00BF55A1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Venu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 w:rsidR="00482205">
        <w:rPr>
          <w:rFonts w:ascii="Calibri" w:hAnsi="Calibri" w:cs="Calibri"/>
          <w:sz w:val="22"/>
          <w:szCs w:val="22"/>
          <w:lang w:val="en-US"/>
        </w:rPr>
        <w:tab/>
        <w:t xml:space="preserve">Burlescombe </w:t>
      </w:r>
      <w:r w:rsidR="00EC48A4">
        <w:rPr>
          <w:rFonts w:ascii="Calibri" w:hAnsi="Calibri" w:cs="Calibri"/>
          <w:sz w:val="22"/>
          <w:szCs w:val="22"/>
          <w:lang w:val="en-US"/>
        </w:rPr>
        <w:t xml:space="preserve">Village </w:t>
      </w:r>
      <w:r w:rsidR="00482205">
        <w:rPr>
          <w:rFonts w:ascii="Calibri" w:hAnsi="Calibri" w:cs="Calibri"/>
          <w:sz w:val="22"/>
          <w:szCs w:val="22"/>
          <w:lang w:val="en-US"/>
        </w:rPr>
        <w:t>Hall</w:t>
      </w:r>
    </w:p>
    <w:p w14:paraId="77D91601" w14:textId="5E2E0937" w:rsidR="00C713AE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3BDE155F" w14:textId="77777777" w:rsidR="00C713AE" w:rsidRPr="00D151B9" w:rsidRDefault="00C713AE" w:rsidP="00C713AE">
      <w:pPr>
        <w:rPr>
          <w:rFonts w:ascii="Lucida Handwriting" w:hAnsi="Lucida Handwriting"/>
          <w:b/>
          <w:sz w:val="28"/>
          <w:szCs w:val="28"/>
        </w:rPr>
      </w:pPr>
      <w:r>
        <w:rPr>
          <w:rFonts w:ascii="Lucida Handwriting" w:hAnsi="Lucida Handwriting"/>
          <w:b/>
          <w:sz w:val="28"/>
          <w:szCs w:val="28"/>
        </w:rPr>
        <w:t>Sue Jarvis</w:t>
      </w:r>
    </w:p>
    <w:p w14:paraId="51E6B434" w14:textId="77777777" w:rsidR="00C713AE" w:rsidRPr="00E866E9" w:rsidRDefault="00C713AE" w:rsidP="00C713AE">
      <w:pPr>
        <w:rPr>
          <w:b/>
        </w:rPr>
      </w:pPr>
      <w:r w:rsidRPr="00E866E9">
        <w:rPr>
          <w:b/>
        </w:rPr>
        <w:t>Parish Clerk</w:t>
      </w:r>
    </w:p>
    <w:p w14:paraId="27246FB4" w14:textId="77777777" w:rsidR="00C713AE" w:rsidRPr="00191C38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sectPr w:rsidR="00C713AE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9CF5F" w14:textId="77777777" w:rsidR="00E66EF9" w:rsidRDefault="00E66EF9">
      <w:r>
        <w:separator/>
      </w:r>
    </w:p>
  </w:endnote>
  <w:endnote w:type="continuationSeparator" w:id="0">
    <w:p w14:paraId="0C8CB753" w14:textId="77777777" w:rsidR="00E66EF9" w:rsidRDefault="00E66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8F2AD" w14:textId="77777777" w:rsidR="00E66EF9" w:rsidRDefault="00E66EF9">
      <w:r>
        <w:separator/>
      </w:r>
    </w:p>
  </w:footnote>
  <w:footnote w:type="continuationSeparator" w:id="0">
    <w:p w14:paraId="1B7A8A38" w14:textId="77777777" w:rsidR="00E66EF9" w:rsidRDefault="00E66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86020EA"/>
    <w:multiLevelType w:val="hybridMultilevel"/>
    <w:tmpl w:val="35824560"/>
    <w:lvl w:ilvl="0" w:tplc="3A3C5C6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0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6"/>
  </w:num>
  <w:num w:numId="2">
    <w:abstractNumId w:val="11"/>
  </w:num>
  <w:num w:numId="3">
    <w:abstractNumId w:val="5"/>
  </w:num>
  <w:num w:numId="4">
    <w:abstractNumId w:val="9"/>
  </w:num>
  <w:num w:numId="5">
    <w:abstractNumId w:val="8"/>
  </w:num>
  <w:num w:numId="6">
    <w:abstractNumId w:val="3"/>
  </w:num>
  <w:num w:numId="7">
    <w:abstractNumId w:val="10"/>
  </w:num>
  <w:num w:numId="8">
    <w:abstractNumId w:val="0"/>
  </w:num>
  <w:num w:numId="9">
    <w:abstractNumId w:val="7"/>
  </w:num>
  <w:num w:numId="10">
    <w:abstractNumId w:val="2"/>
  </w:num>
  <w:num w:numId="11">
    <w:abstractNumId w:val="1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5E67"/>
    <w:rsid w:val="0003181A"/>
    <w:rsid w:val="00034434"/>
    <w:rsid w:val="00037709"/>
    <w:rsid w:val="000403FA"/>
    <w:rsid w:val="00044212"/>
    <w:rsid w:val="00044E16"/>
    <w:rsid w:val="00046834"/>
    <w:rsid w:val="00052155"/>
    <w:rsid w:val="000650FF"/>
    <w:rsid w:val="00072F9A"/>
    <w:rsid w:val="00090C2B"/>
    <w:rsid w:val="000955B4"/>
    <w:rsid w:val="000A0784"/>
    <w:rsid w:val="000B258A"/>
    <w:rsid w:val="000B4532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1027"/>
    <w:rsid w:val="00135861"/>
    <w:rsid w:val="0013760C"/>
    <w:rsid w:val="00141E60"/>
    <w:rsid w:val="00143215"/>
    <w:rsid w:val="00146B37"/>
    <w:rsid w:val="00167EDE"/>
    <w:rsid w:val="001738F0"/>
    <w:rsid w:val="001743CA"/>
    <w:rsid w:val="00176A1E"/>
    <w:rsid w:val="00181EEC"/>
    <w:rsid w:val="001877C8"/>
    <w:rsid w:val="00191C38"/>
    <w:rsid w:val="001A010D"/>
    <w:rsid w:val="001A4F8A"/>
    <w:rsid w:val="001B45B1"/>
    <w:rsid w:val="001B75D7"/>
    <w:rsid w:val="001C4B0B"/>
    <w:rsid w:val="001C5F3D"/>
    <w:rsid w:val="001C7950"/>
    <w:rsid w:val="001D5AF1"/>
    <w:rsid w:val="001E3355"/>
    <w:rsid w:val="001E572D"/>
    <w:rsid w:val="001E7C94"/>
    <w:rsid w:val="001F1FF3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870B3"/>
    <w:rsid w:val="00291AA5"/>
    <w:rsid w:val="002954A9"/>
    <w:rsid w:val="002A2247"/>
    <w:rsid w:val="002A60FF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25F67"/>
    <w:rsid w:val="00350E0E"/>
    <w:rsid w:val="00357B3B"/>
    <w:rsid w:val="00361F6B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91519"/>
    <w:rsid w:val="0039313A"/>
    <w:rsid w:val="003941BB"/>
    <w:rsid w:val="00394860"/>
    <w:rsid w:val="003A15EC"/>
    <w:rsid w:val="003A1650"/>
    <w:rsid w:val="003B0F04"/>
    <w:rsid w:val="003C17CE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7579E"/>
    <w:rsid w:val="00480B91"/>
    <w:rsid w:val="00482205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523A3"/>
    <w:rsid w:val="00560DA2"/>
    <w:rsid w:val="00570620"/>
    <w:rsid w:val="00570DA0"/>
    <w:rsid w:val="0058273F"/>
    <w:rsid w:val="005852B8"/>
    <w:rsid w:val="00590C59"/>
    <w:rsid w:val="005B3CB3"/>
    <w:rsid w:val="005B581C"/>
    <w:rsid w:val="005C5D38"/>
    <w:rsid w:val="005D4E08"/>
    <w:rsid w:val="005E0401"/>
    <w:rsid w:val="005E3651"/>
    <w:rsid w:val="005F7012"/>
    <w:rsid w:val="005F766F"/>
    <w:rsid w:val="005F78F8"/>
    <w:rsid w:val="006026A0"/>
    <w:rsid w:val="006054A1"/>
    <w:rsid w:val="00612510"/>
    <w:rsid w:val="0062024D"/>
    <w:rsid w:val="006423E2"/>
    <w:rsid w:val="0064619D"/>
    <w:rsid w:val="00651C81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72D3"/>
    <w:rsid w:val="006F059B"/>
    <w:rsid w:val="006F0F0D"/>
    <w:rsid w:val="006F3E0B"/>
    <w:rsid w:val="006F673C"/>
    <w:rsid w:val="00701E64"/>
    <w:rsid w:val="007115AB"/>
    <w:rsid w:val="0071431A"/>
    <w:rsid w:val="00716BFF"/>
    <w:rsid w:val="00730F6A"/>
    <w:rsid w:val="00737797"/>
    <w:rsid w:val="00743F95"/>
    <w:rsid w:val="00747A01"/>
    <w:rsid w:val="007519F1"/>
    <w:rsid w:val="00755722"/>
    <w:rsid w:val="007573B1"/>
    <w:rsid w:val="00761069"/>
    <w:rsid w:val="00761B20"/>
    <w:rsid w:val="007670B4"/>
    <w:rsid w:val="00777F30"/>
    <w:rsid w:val="007872F7"/>
    <w:rsid w:val="00790055"/>
    <w:rsid w:val="00791788"/>
    <w:rsid w:val="00792EAF"/>
    <w:rsid w:val="007A3AC7"/>
    <w:rsid w:val="007B16C6"/>
    <w:rsid w:val="007B6F05"/>
    <w:rsid w:val="007C0AC8"/>
    <w:rsid w:val="007C4212"/>
    <w:rsid w:val="007C469D"/>
    <w:rsid w:val="007C5BD2"/>
    <w:rsid w:val="007D0283"/>
    <w:rsid w:val="007D13A5"/>
    <w:rsid w:val="007E1A63"/>
    <w:rsid w:val="007E2D2F"/>
    <w:rsid w:val="007E640E"/>
    <w:rsid w:val="007F08CE"/>
    <w:rsid w:val="00804D41"/>
    <w:rsid w:val="00817054"/>
    <w:rsid w:val="00824CCA"/>
    <w:rsid w:val="008334ED"/>
    <w:rsid w:val="00834C44"/>
    <w:rsid w:val="00835688"/>
    <w:rsid w:val="008514C7"/>
    <w:rsid w:val="00873F8B"/>
    <w:rsid w:val="00876FA9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228AE"/>
    <w:rsid w:val="0093103A"/>
    <w:rsid w:val="00945A58"/>
    <w:rsid w:val="00955263"/>
    <w:rsid w:val="00955866"/>
    <w:rsid w:val="00965626"/>
    <w:rsid w:val="0097062B"/>
    <w:rsid w:val="009720A5"/>
    <w:rsid w:val="00976BFE"/>
    <w:rsid w:val="0097786B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49D2"/>
    <w:rsid w:val="009F4F25"/>
    <w:rsid w:val="00A00079"/>
    <w:rsid w:val="00A275DA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77AE8"/>
    <w:rsid w:val="00A97398"/>
    <w:rsid w:val="00AA11A3"/>
    <w:rsid w:val="00AB069C"/>
    <w:rsid w:val="00AB3408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25EB8"/>
    <w:rsid w:val="00B34E5F"/>
    <w:rsid w:val="00B40B1C"/>
    <w:rsid w:val="00B467D9"/>
    <w:rsid w:val="00B47B2E"/>
    <w:rsid w:val="00B62F09"/>
    <w:rsid w:val="00B636D4"/>
    <w:rsid w:val="00B63979"/>
    <w:rsid w:val="00B7061B"/>
    <w:rsid w:val="00B80599"/>
    <w:rsid w:val="00B879AA"/>
    <w:rsid w:val="00B902BA"/>
    <w:rsid w:val="00B97695"/>
    <w:rsid w:val="00BC10E3"/>
    <w:rsid w:val="00BC4190"/>
    <w:rsid w:val="00BD008A"/>
    <w:rsid w:val="00BD059F"/>
    <w:rsid w:val="00BF55A1"/>
    <w:rsid w:val="00BF64C7"/>
    <w:rsid w:val="00C107F7"/>
    <w:rsid w:val="00C26035"/>
    <w:rsid w:val="00C32706"/>
    <w:rsid w:val="00C32B64"/>
    <w:rsid w:val="00C330B9"/>
    <w:rsid w:val="00C34C06"/>
    <w:rsid w:val="00C35C30"/>
    <w:rsid w:val="00C42E66"/>
    <w:rsid w:val="00C5058B"/>
    <w:rsid w:val="00C64146"/>
    <w:rsid w:val="00C65575"/>
    <w:rsid w:val="00C713AE"/>
    <w:rsid w:val="00C82D40"/>
    <w:rsid w:val="00C84EF8"/>
    <w:rsid w:val="00C92A43"/>
    <w:rsid w:val="00C94B8F"/>
    <w:rsid w:val="00C97A36"/>
    <w:rsid w:val="00CA1408"/>
    <w:rsid w:val="00CA17E0"/>
    <w:rsid w:val="00CB4C66"/>
    <w:rsid w:val="00CE0C18"/>
    <w:rsid w:val="00CE0D23"/>
    <w:rsid w:val="00CF1000"/>
    <w:rsid w:val="00CF4FBC"/>
    <w:rsid w:val="00D01FCE"/>
    <w:rsid w:val="00D1452C"/>
    <w:rsid w:val="00D24899"/>
    <w:rsid w:val="00D274AD"/>
    <w:rsid w:val="00D34594"/>
    <w:rsid w:val="00D44306"/>
    <w:rsid w:val="00D47088"/>
    <w:rsid w:val="00D52CDA"/>
    <w:rsid w:val="00D60784"/>
    <w:rsid w:val="00D60ADE"/>
    <w:rsid w:val="00D60F09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5DA3"/>
    <w:rsid w:val="00E03419"/>
    <w:rsid w:val="00E04AE5"/>
    <w:rsid w:val="00E216E3"/>
    <w:rsid w:val="00E27B96"/>
    <w:rsid w:val="00E35025"/>
    <w:rsid w:val="00E53F09"/>
    <w:rsid w:val="00E5603D"/>
    <w:rsid w:val="00E56C9B"/>
    <w:rsid w:val="00E635CF"/>
    <w:rsid w:val="00E643CB"/>
    <w:rsid w:val="00E66EF9"/>
    <w:rsid w:val="00E7182E"/>
    <w:rsid w:val="00E71D2F"/>
    <w:rsid w:val="00E92A81"/>
    <w:rsid w:val="00E94825"/>
    <w:rsid w:val="00EB6CCF"/>
    <w:rsid w:val="00EC48A4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427AD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wis Worrow</dc:creator>
  <cp:lastModifiedBy>Burlescombe PC</cp:lastModifiedBy>
  <cp:revision>4</cp:revision>
  <dcterms:created xsi:type="dcterms:W3CDTF">2022-03-02T18:28:00Z</dcterms:created>
  <dcterms:modified xsi:type="dcterms:W3CDTF">2022-03-04T17:00:00Z</dcterms:modified>
</cp:coreProperties>
</file>